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27308027"/>
        <w:docPartObj>
          <w:docPartGallery w:val="Cover Pages"/>
          <w:docPartUnique/>
        </w:docPartObj>
      </w:sdtPr>
      <w:sdtContent>
        <w:p w14:paraId="388847FE" w14:textId="756E182F" w:rsidR="00FE7321" w:rsidRDefault="00FE732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3EA886" wp14:editId="01D400F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11BD6AC4" w14:textId="4191A98E" w:rsidR="00FE7321" w:rsidRDefault="00FE7321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2AB5925C" w14:textId="77777777" w:rsidR="00FE7321" w:rsidRDefault="00FE7321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[Company name]</w:t>
                                      </w:r>
                                    </w:sdtContent>
                                  </w:sd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[Company address]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675ECE1" w14:textId="2395855A" w:rsidR="00FE7321" w:rsidRDefault="00FE7321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oftware for Mobile Device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550D5CB6" w14:textId="534F1941" w:rsidR="00FE7321" w:rsidRDefault="00FE7321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6 Fragment task 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F3EA886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11BD6AC4" w14:textId="4191A98E" w:rsidR="00FE7321" w:rsidRDefault="00FE7321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2AB5925C" w14:textId="77777777" w:rsidR="00FE7321" w:rsidRDefault="00FE7321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>[Company name]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>[Company address]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675ECE1" w14:textId="2395855A" w:rsidR="00FE7321" w:rsidRDefault="00FE7321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oftware for Mobile Device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550D5CB6" w14:textId="534F1941" w:rsidR="00FE7321" w:rsidRDefault="00FE7321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6 Fragment task 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2C7A6BE" w14:textId="28B7CB1B" w:rsidR="00FE7321" w:rsidRDefault="00FE7321">
          <w:r>
            <w:br w:type="page"/>
          </w:r>
        </w:p>
      </w:sdtContent>
    </w:sdt>
    <w:p w14:paraId="4BE4A990" w14:textId="1DCBC73D" w:rsidR="00E44C3E" w:rsidRDefault="00C90CA8" w:rsidP="00C90CA8">
      <w:pPr>
        <w:jc w:val="center"/>
        <w:rPr>
          <w:b/>
          <w:sz w:val="48"/>
          <w:szCs w:val="48"/>
        </w:rPr>
      </w:pPr>
      <w:r w:rsidRPr="00C90CA8">
        <w:rPr>
          <w:b/>
          <w:sz w:val="48"/>
          <w:szCs w:val="48"/>
          <w:highlight w:val="yellow"/>
        </w:rPr>
        <w:lastRenderedPageBreak/>
        <w:t>Fragment Task 2</w:t>
      </w:r>
    </w:p>
    <w:p w14:paraId="2DA73B5D" w14:textId="039D2E37" w:rsidR="00C90CA8" w:rsidRDefault="00C90CA8" w:rsidP="00C90CA8">
      <w:pPr>
        <w:rPr>
          <w:b/>
          <w:sz w:val="36"/>
          <w:szCs w:val="36"/>
        </w:rPr>
      </w:pPr>
    </w:p>
    <w:p w14:paraId="400295C6" w14:textId="2853B7EA" w:rsidR="00C90CA8" w:rsidRDefault="00C90CA8" w:rsidP="00C90CA8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>Main Activity Code:</w:t>
      </w:r>
    </w:p>
    <w:p w14:paraId="2EC35E95" w14:textId="77777777" w:rsidR="00C90CA8" w:rsidRDefault="00C90CA8" w:rsidP="00C90CA8">
      <w:pPr>
        <w:rPr>
          <w:b/>
          <w:sz w:val="36"/>
          <w:szCs w:val="36"/>
        </w:rPr>
      </w:pPr>
    </w:p>
    <w:p w14:paraId="525D26D1" w14:textId="77777777" w:rsidR="00C90CA8" w:rsidRPr="00C90CA8" w:rsidRDefault="00C90CA8" w:rsidP="00C90C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Assignment2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x.appcompat.app.AppCompatActivity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Transaction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x.recyclerview.widget.DefaultItemAnimato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x.recyclerview.widget.LinearLayou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x.recyclerview.widget.RecyclerView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.os.Bundl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.view.View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CardViewExample.MyCardViewAdapter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port</w:t>
      </w:r>
      <w:proofErr w:type="spellEnd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CardViewExample.My_Model_CardView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port</w:t>
      </w:r>
      <w:proofErr w:type="spellEnd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Example.PM_Fragment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port</w:t>
      </w:r>
      <w:proofErr w:type="spellEnd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databinding.ActivityScrollingBinding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port</w:t>
      </w:r>
      <w:proofErr w:type="spellEnd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java.util.ArrayLis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java.util.Lis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Task2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ppCompatActivity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List&lt;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lass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&gt;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odelLis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ardViewAdapt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dapter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RecyclerView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RecyclerView.Layou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ayou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rivate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ctivityScrollingBinding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binding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Fragmen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M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FragmentTransaction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C90CA8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rotected void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onCreat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Bundle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 {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onCreat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setContentView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R.layout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activity_fragment_task2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M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getSupportFragmen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T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M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beginTransaction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proofErr w:type="spellEnd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findViewById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R.id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weatherrecyclerview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odelList</w:t>
      </w:r>
      <w:proofErr w:type="spellEnd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rrayLis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&lt;&gt;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adapter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ardViewAdapt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odelLis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ayoutManager</w:t>
      </w:r>
      <w:proofErr w:type="spellEnd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LinearLayou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getApplicationContex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setLayou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ayoutManag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setItemAnimato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DefaultItemAnimato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setAdapter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dapter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sert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insert(){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n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]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Images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ew in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[]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    {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            R.drawable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1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2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3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4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br/>
        <w:t xml:space="preserve">                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}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lass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lass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90CA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Lahore"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100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myImages[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odelLis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lass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90CA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Lahore"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200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myImages[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1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odelLis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lass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90CA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Lahore"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300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myImages[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2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odelLis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Class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90CA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Lahore"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400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myImages[</w:t>
      </w:r>
      <w:r w:rsidRPr="00C90CA8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odelLis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myModel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_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View view) {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Weather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replac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.R.id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conten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weather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commi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Home_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View view) {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Home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home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Home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replac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.R.id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conten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home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commi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Empty_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View view) {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Empty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empty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C90C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Empty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replace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android.R.id.</w:t>
      </w:r>
      <w:r w:rsidRPr="00C90CA8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conten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,emptyFragmen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C90CA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T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.commit</w:t>
      </w:r>
      <w:proofErr w:type="spellEnd"/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90CA8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63B588DE" w14:textId="16FF1C7C" w:rsidR="00C90CA8" w:rsidRDefault="00C90CA8" w:rsidP="00C90CA8">
      <w:pPr>
        <w:rPr>
          <w:b/>
          <w:sz w:val="36"/>
          <w:szCs w:val="36"/>
        </w:rPr>
      </w:pPr>
    </w:p>
    <w:p w14:paraId="60333A62" w14:textId="61519299" w:rsidR="00C90CA8" w:rsidRDefault="00C90CA8" w:rsidP="00C90CA8">
      <w:pPr>
        <w:rPr>
          <w:b/>
          <w:sz w:val="36"/>
          <w:szCs w:val="36"/>
        </w:rPr>
      </w:pPr>
    </w:p>
    <w:p w14:paraId="1171EC06" w14:textId="77777777" w:rsidR="00C90CA8" w:rsidRDefault="00C90CA8" w:rsidP="00C90CA8">
      <w:pPr>
        <w:rPr>
          <w:b/>
          <w:sz w:val="36"/>
          <w:szCs w:val="36"/>
        </w:rPr>
      </w:pPr>
    </w:p>
    <w:p w14:paraId="29FA1B0A" w14:textId="5A785FFF" w:rsidR="00C90CA8" w:rsidRDefault="00C90CA8" w:rsidP="00C90CA8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>Main Activity XML Code:</w:t>
      </w:r>
    </w:p>
    <w:p w14:paraId="57078DDB" w14:textId="57D9EAB1" w:rsidR="00C90CA8" w:rsidRDefault="00C90CA8" w:rsidP="00C90CA8">
      <w:pPr>
        <w:rPr>
          <w:b/>
          <w:sz w:val="36"/>
          <w:szCs w:val="36"/>
        </w:rPr>
      </w:pPr>
    </w:p>
    <w:p w14:paraId="5E0D63DD" w14:textId="77777777" w:rsidR="00C90CA8" w:rsidRDefault="00C90CA8" w:rsidP="00C90CA8">
      <w:pPr>
        <w:rPr>
          <w:b/>
          <w:sz w:val="36"/>
          <w:szCs w:val="36"/>
        </w:rPr>
      </w:pPr>
    </w:p>
    <w:p w14:paraId="291AD782" w14:textId="77777777" w:rsidR="00C90CA8" w:rsidRDefault="00C90CA8" w:rsidP="00C90CA8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proofErr w:type="spellEnd"/>
      <w:r>
        <w:rPr>
          <w:b/>
          <w:bCs/>
          <w:color w:val="008000"/>
        </w:rPr>
        <w:t>=".FragmentAssignment2.FragmentTask2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butto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nClick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eather_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Weath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9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00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homebutto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nClick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Home_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Ho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01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button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emptybutto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Empty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nClick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Empty_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1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homebutton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fragment</w:t>
      </w:r>
      <w:r>
        <w:rPr>
          <w:b/>
          <w:bCs/>
          <w:color w:val="000080"/>
        </w:rPr>
        <w:br/>
      </w:r>
      <w:r>
        <w:rPr>
          <w:b/>
          <w:bCs/>
          <w:color w:val="00008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0000FF"/>
        </w:rPr>
        <w:t>class</w:t>
      </w:r>
      <w:r>
        <w:rPr>
          <w:b/>
          <w:bCs/>
          <w:color w:val="008000"/>
        </w:rPr>
        <w:t>="com.example.lab_work_smd_section_bsse_6a.FragmentAssignment2.WeatherFragm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1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6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homebutto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33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fragment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home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0000FF"/>
        </w:rPr>
        <w:t>class</w:t>
      </w:r>
      <w:r>
        <w:rPr>
          <w:b/>
          <w:bCs/>
          <w:color w:val="008000"/>
        </w:rPr>
        <w:t>="com.example.lab_work_smd_section_bsse_6a.FragmentAssignment2.HomeFragm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1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6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homebutto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33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fragment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empty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10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0000FF"/>
        </w:rPr>
        <w:t>class</w:t>
      </w:r>
      <w:r>
        <w:rPr>
          <w:b/>
          <w:bCs/>
          <w:color w:val="008000"/>
        </w:rPr>
        <w:t>="com.example.lab_work_smd_section_bsse_6a.FragmentAssignment2.EmptyFragm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6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homebutto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33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40A999DC" w14:textId="42BCEDC7" w:rsidR="00C90CA8" w:rsidRDefault="00C90CA8" w:rsidP="00C90CA8">
      <w:pPr>
        <w:rPr>
          <w:b/>
          <w:sz w:val="36"/>
          <w:szCs w:val="36"/>
        </w:rPr>
      </w:pPr>
    </w:p>
    <w:p w14:paraId="64FAB29F" w14:textId="00A37AF9" w:rsidR="00C90CA8" w:rsidRDefault="00C90CA8" w:rsidP="00C90CA8">
      <w:pPr>
        <w:rPr>
          <w:b/>
          <w:sz w:val="36"/>
          <w:szCs w:val="36"/>
        </w:rPr>
      </w:pPr>
    </w:p>
    <w:p w14:paraId="1AB14394" w14:textId="1D7A432F" w:rsidR="00C90CA8" w:rsidRDefault="00C90CA8" w:rsidP="00C90CA8">
      <w:pPr>
        <w:rPr>
          <w:b/>
          <w:sz w:val="36"/>
          <w:szCs w:val="36"/>
        </w:rPr>
      </w:pPr>
    </w:p>
    <w:p w14:paraId="76702CD0" w14:textId="2080CB2D" w:rsidR="00C90CA8" w:rsidRDefault="00C90CA8" w:rsidP="00C90CA8">
      <w:pPr>
        <w:rPr>
          <w:b/>
          <w:sz w:val="36"/>
          <w:szCs w:val="36"/>
        </w:rPr>
      </w:pPr>
    </w:p>
    <w:p w14:paraId="0261843E" w14:textId="77777777" w:rsidR="00C90CA8" w:rsidRDefault="00C90CA8" w:rsidP="00C90CA8">
      <w:pPr>
        <w:rPr>
          <w:b/>
          <w:sz w:val="36"/>
          <w:szCs w:val="36"/>
        </w:rPr>
      </w:pPr>
    </w:p>
    <w:p w14:paraId="295900BF" w14:textId="567E661E" w:rsidR="00C90CA8" w:rsidRDefault="00C90CA8" w:rsidP="00C90CA8">
      <w:pPr>
        <w:rPr>
          <w:b/>
          <w:sz w:val="36"/>
          <w:szCs w:val="36"/>
        </w:rPr>
      </w:pPr>
    </w:p>
    <w:p w14:paraId="4A2078B8" w14:textId="721AFE0F" w:rsidR="00C90CA8" w:rsidRDefault="00C90CA8" w:rsidP="00C90CA8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>Main Activity Layout with Fragments:</w:t>
      </w:r>
    </w:p>
    <w:p w14:paraId="109186DB" w14:textId="77777777" w:rsidR="00C90CA8" w:rsidRDefault="00C90CA8" w:rsidP="00C90CA8">
      <w:pPr>
        <w:rPr>
          <w:b/>
          <w:sz w:val="36"/>
          <w:szCs w:val="36"/>
        </w:rPr>
      </w:pPr>
    </w:p>
    <w:p w14:paraId="33DEB590" w14:textId="39EF3E46" w:rsidR="00C90CA8" w:rsidRDefault="00C90CA8" w:rsidP="00C90CA8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09B68B80" wp14:editId="3B125331">
            <wp:extent cx="3714750" cy="6524625"/>
            <wp:effectExtent l="0" t="0" r="0" b="952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652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4DE8B" w14:textId="494A4F8A" w:rsidR="00C90CA8" w:rsidRDefault="00C90CA8" w:rsidP="00C90CA8">
      <w:pPr>
        <w:rPr>
          <w:b/>
          <w:sz w:val="36"/>
          <w:szCs w:val="36"/>
        </w:rPr>
      </w:pPr>
    </w:p>
    <w:p w14:paraId="42DA4131" w14:textId="0FE97C40" w:rsidR="00C90CA8" w:rsidRDefault="00C90CA8" w:rsidP="00C90CA8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>Weather Fragment Layout XML Code:</w:t>
      </w:r>
    </w:p>
    <w:p w14:paraId="0B505754" w14:textId="77777777" w:rsidR="00FD5452" w:rsidRDefault="00FD5452" w:rsidP="00C90CA8">
      <w:pPr>
        <w:rPr>
          <w:b/>
          <w:sz w:val="36"/>
          <w:szCs w:val="36"/>
        </w:rPr>
      </w:pPr>
    </w:p>
    <w:p w14:paraId="4798ED35" w14:textId="2432EE36" w:rsidR="00FD5452" w:rsidRDefault="00FD5452" w:rsidP="00FD5452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AF1B8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1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7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weather_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recycler_vie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49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 xml:space="preserve">="@+id/textView15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include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recyclervie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0000FF"/>
        </w:rPr>
        <w:t>layout</w:t>
      </w:r>
      <w:r>
        <w:rPr>
          <w:b/>
          <w:bCs/>
          <w:color w:val="008000"/>
        </w:rPr>
        <w:t>="@layout/</w:t>
      </w:r>
      <w:proofErr w:type="spellStart"/>
      <w:r>
        <w:rPr>
          <w:b/>
          <w:bCs/>
          <w:color w:val="008000"/>
        </w:rPr>
        <w:t>content_scrolling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0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6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textView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 xml:space="preserve">="0.089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50E9460A" w14:textId="2030BEDB" w:rsidR="00FD5452" w:rsidRDefault="00FD5452" w:rsidP="00FD5452">
      <w:pPr>
        <w:pStyle w:val="HTMLPreformatted"/>
        <w:shd w:val="clear" w:color="auto" w:fill="FFFFFF"/>
        <w:rPr>
          <w:color w:val="000000"/>
        </w:rPr>
      </w:pPr>
    </w:p>
    <w:p w14:paraId="0916AD81" w14:textId="460AEE74" w:rsidR="00FD5452" w:rsidRDefault="00FD5452" w:rsidP="00FD5452">
      <w:pPr>
        <w:pStyle w:val="HTMLPreformatted"/>
        <w:shd w:val="clear" w:color="auto" w:fill="FFFFFF"/>
        <w:rPr>
          <w:color w:val="000000"/>
        </w:rPr>
      </w:pPr>
    </w:p>
    <w:p w14:paraId="212C6869" w14:textId="77777777" w:rsidR="00FD5452" w:rsidRDefault="00FD5452" w:rsidP="00C90CA8">
      <w:pPr>
        <w:rPr>
          <w:b/>
          <w:sz w:val="36"/>
          <w:szCs w:val="36"/>
        </w:rPr>
      </w:pPr>
    </w:p>
    <w:p w14:paraId="5E95B816" w14:textId="36BFA937" w:rsidR="00FD5452" w:rsidRDefault="00FD5452" w:rsidP="00FD5452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 xml:space="preserve">Weather Fragment Layout XML </w:t>
      </w:r>
      <w:r w:rsidRPr="00490DD5">
        <w:rPr>
          <w:b/>
          <w:sz w:val="36"/>
          <w:szCs w:val="36"/>
          <w:highlight w:val="cyan"/>
        </w:rPr>
        <w:t>Design</w:t>
      </w:r>
      <w:r w:rsidRPr="00490DD5">
        <w:rPr>
          <w:b/>
          <w:sz w:val="36"/>
          <w:szCs w:val="36"/>
          <w:highlight w:val="cyan"/>
        </w:rPr>
        <w:t>:</w:t>
      </w:r>
    </w:p>
    <w:p w14:paraId="71CB7BFE" w14:textId="77777777" w:rsidR="00FD5452" w:rsidRDefault="00FD5452" w:rsidP="00FD5452">
      <w:pPr>
        <w:rPr>
          <w:b/>
          <w:sz w:val="36"/>
          <w:szCs w:val="36"/>
        </w:rPr>
      </w:pPr>
    </w:p>
    <w:p w14:paraId="74BDAAB1" w14:textId="2660B763" w:rsidR="00C90CA8" w:rsidRDefault="00FD5452" w:rsidP="00C90CA8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71EA46EC" wp14:editId="43AFB742">
            <wp:extent cx="3790950" cy="6753225"/>
            <wp:effectExtent l="0" t="0" r="0" b="952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675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80B08" w14:textId="1D7C2958" w:rsidR="00FD5452" w:rsidRDefault="00FD5452" w:rsidP="00C90CA8">
      <w:pPr>
        <w:rPr>
          <w:b/>
          <w:sz w:val="36"/>
          <w:szCs w:val="36"/>
        </w:rPr>
      </w:pPr>
    </w:p>
    <w:p w14:paraId="10D27E88" w14:textId="4FAD444C" w:rsidR="00FD5452" w:rsidRDefault="00FD5452" w:rsidP="00C90CA8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>Weather Fragment Card View XML Code:</w:t>
      </w:r>
    </w:p>
    <w:p w14:paraId="7A6CF523" w14:textId="3614D35F" w:rsidR="00FD5452" w:rsidRDefault="00FD5452" w:rsidP="00FD5452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ardview.widget.Card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levation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gravity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    &lt;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b/>
          <w:bCs/>
          <w:color w:val="000080"/>
        </w:rPr>
        <w:br/>
        <w:t xml:space="preserve">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    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log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65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69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Top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-2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lickable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odo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scale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fitXY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color/black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    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locatio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08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9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Top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-1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toEnd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log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paddingLeft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paddingTop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paddingRight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@color/</w:t>
      </w:r>
      <w:proofErr w:type="spellStart"/>
      <w:r>
        <w:rPr>
          <w:b/>
          <w:bCs/>
          <w:color w:val="008000"/>
        </w:rPr>
        <w:t>design_default_color_primary_dark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7sp"</w:t>
      </w:r>
      <w:r>
        <w:rPr>
          <w:color w:val="000000"/>
        </w:rPr>
        <w:t>&gt;&lt;/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    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temperatu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5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Top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255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7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toEnd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weatherlog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paddingLeft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paddingTop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paddingRight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D67016"</w:t>
      </w:r>
      <w:r>
        <w:rPr>
          <w:b/>
          <w:bCs/>
          <w:color w:val="008000"/>
        </w:rPr>
        <w:br/>
        <w:t xml:space="preserve">        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7sp"</w:t>
      </w:r>
      <w:r>
        <w:rPr>
          <w:color w:val="000000"/>
        </w:rPr>
        <w:t>&gt;&lt;/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    &lt;/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color w:val="000000"/>
        </w:rPr>
        <w:t>&gt;</w:t>
      </w:r>
      <w:r>
        <w:rPr>
          <w:color w:val="000000"/>
        </w:rPr>
        <w:br/>
        <w:t xml:space="preserve">    &lt;/</w:t>
      </w:r>
      <w:proofErr w:type="spellStart"/>
      <w:r>
        <w:rPr>
          <w:b/>
          <w:bCs/>
          <w:color w:val="000080"/>
        </w:rPr>
        <w:t>androidx.cardview.widget.CardView</w:t>
      </w:r>
      <w:proofErr w:type="spellEnd"/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color w:val="000000"/>
        </w:rPr>
        <w:t>&gt;</w:t>
      </w:r>
    </w:p>
    <w:p w14:paraId="57FDC538" w14:textId="03E11910" w:rsidR="00FD5452" w:rsidRDefault="00FD5452" w:rsidP="00FD5452">
      <w:pPr>
        <w:pStyle w:val="HTMLPreformatted"/>
        <w:shd w:val="clear" w:color="auto" w:fill="FFFFFF"/>
        <w:rPr>
          <w:color w:val="000000"/>
        </w:rPr>
      </w:pPr>
    </w:p>
    <w:p w14:paraId="6D8B23A5" w14:textId="0DE370EC" w:rsidR="00FD5452" w:rsidRDefault="00FD5452" w:rsidP="00FD5452">
      <w:pPr>
        <w:pStyle w:val="HTMLPreformatted"/>
        <w:shd w:val="clear" w:color="auto" w:fill="FFFFFF"/>
        <w:rPr>
          <w:color w:val="000000"/>
        </w:rPr>
      </w:pPr>
    </w:p>
    <w:p w14:paraId="696FCA80" w14:textId="77777777" w:rsidR="00FD5452" w:rsidRDefault="00FD5452" w:rsidP="00FD5452">
      <w:pPr>
        <w:pStyle w:val="HTMLPreformatted"/>
        <w:shd w:val="clear" w:color="auto" w:fill="FFFFFF"/>
        <w:rPr>
          <w:color w:val="000000"/>
        </w:rPr>
      </w:pPr>
    </w:p>
    <w:p w14:paraId="0EA39EEE" w14:textId="3D83C9CA" w:rsidR="00FD5452" w:rsidRDefault="00FD5452" w:rsidP="00FD5452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 xml:space="preserve">Weather Fragment Card View XML </w:t>
      </w:r>
      <w:r w:rsidRPr="00490DD5">
        <w:rPr>
          <w:b/>
          <w:sz w:val="36"/>
          <w:szCs w:val="36"/>
          <w:highlight w:val="cyan"/>
        </w:rPr>
        <w:t>Design</w:t>
      </w:r>
      <w:r w:rsidRPr="00490DD5">
        <w:rPr>
          <w:b/>
          <w:sz w:val="36"/>
          <w:szCs w:val="36"/>
          <w:highlight w:val="cyan"/>
        </w:rPr>
        <w:t>:</w:t>
      </w:r>
    </w:p>
    <w:p w14:paraId="7CD20924" w14:textId="00B87642" w:rsidR="00FD5452" w:rsidRDefault="00FD5452" w:rsidP="00C90CA8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78A9BD44" wp14:editId="1337FFE1">
            <wp:extent cx="3752850" cy="5090160"/>
            <wp:effectExtent l="0" t="0" r="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509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D68B7" w14:textId="14C70ACD" w:rsidR="00FD5452" w:rsidRDefault="00FD5452" w:rsidP="00C90CA8">
      <w:pPr>
        <w:rPr>
          <w:b/>
          <w:sz w:val="36"/>
          <w:szCs w:val="36"/>
        </w:rPr>
      </w:pPr>
    </w:p>
    <w:p w14:paraId="32F62301" w14:textId="7A454023" w:rsidR="00FD5452" w:rsidRDefault="00FD5452" w:rsidP="00C90CA8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>Weather Fragment Model Class Code:</w:t>
      </w:r>
    </w:p>
    <w:p w14:paraId="4DBA8177" w14:textId="07058AB9" w:rsidR="00FD5452" w:rsidRDefault="00FD5452" w:rsidP="00C90CA8">
      <w:pPr>
        <w:rPr>
          <w:b/>
          <w:sz w:val="36"/>
          <w:szCs w:val="36"/>
        </w:rPr>
      </w:pPr>
    </w:p>
    <w:p w14:paraId="78D72649" w14:textId="77777777" w:rsidR="00FD5452" w:rsidRDefault="00FD5452" w:rsidP="00FD5452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FragmentAssignment2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WeatherClassModel</w:t>
      </w:r>
      <w:proofErr w:type="spellEnd"/>
      <w:r>
        <w:rPr>
          <w:color w:val="000000"/>
        </w:rPr>
        <w:t xml:space="preserve"> {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String </w:t>
      </w:r>
      <w:r>
        <w:rPr>
          <w:b/>
          <w:bCs/>
          <w:color w:val="660E7A"/>
        </w:rPr>
        <w:t>Name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r>
        <w:rPr>
          <w:b/>
          <w:bCs/>
          <w:color w:val="660E7A"/>
        </w:rPr>
        <w:t>temperature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r>
        <w:rPr>
          <w:b/>
          <w:bCs/>
          <w:color w:val="660E7A"/>
        </w:rPr>
        <w:t>thumbnails</w:t>
      </w:r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WeatherClassModel</w:t>
      </w:r>
      <w:proofErr w:type="spellEnd"/>
      <w:r>
        <w:rPr>
          <w:color w:val="000000"/>
        </w:rPr>
        <w:t>() {</w:t>
      </w:r>
      <w:r>
        <w:rPr>
          <w:color w:val="000000"/>
        </w:rPr>
        <w:br/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WeatherClassModel</w:t>
      </w:r>
      <w:proofErr w:type="spellEnd"/>
      <w:r>
        <w:rPr>
          <w:color w:val="000000"/>
        </w:rPr>
        <w:t xml:space="preserve">(String name,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 xml:space="preserve">temperature,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thumbnails) {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Name </w:t>
      </w:r>
      <w:r>
        <w:rPr>
          <w:color w:val="000000"/>
        </w:rPr>
        <w:t>= name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temperature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>= temperature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thumbnails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>= thumbnails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String </w:t>
      </w:r>
      <w:proofErr w:type="spellStart"/>
      <w:r>
        <w:rPr>
          <w:color w:val="000000"/>
        </w:rPr>
        <w:t>getName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b/>
          <w:bCs/>
          <w:color w:val="660E7A"/>
        </w:rPr>
        <w:t>Name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setName</w:t>
      </w:r>
      <w:proofErr w:type="spellEnd"/>
      <w:r>
        <w:rPr>
          <w:color w:val="000000"/>
        </w:rPr>
        <w:t>(String name) {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Name </w:t>
      </w:r>
      <w:r>
        <w:rPr>
          <w:color w:val="000000"/>
        </w:rPr>
        <w:t>= name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proofErr w:type="spellStart"/>
      <w:r>
        <w:rPr>
          <w:color w:val="000000"/>
        </w:rPr>
        <w:t>getTemperature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b/>
          <w:bCs/>
          <w:color w:val="660E7A"/>
        </w:rPr>
        <w:t>temperature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setTemperature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temperature) {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temperature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>= temperature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proofErr w:type="spellStart"/>
      <w:r>
        <w:rPr>
          <w:color w:val="000000"/>
        </w:rPr>
        <w:t>getThumbnails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b/>
          <w:bCs/>
          <w:color w:val="660E7A"/>
        </w:rPr>
        <w:t>thumbnails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setThumbnails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thumbnails) {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thumbnails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>= thumbnails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7AA7A289" w14:textId="1A2E743F" w:rsidR="00FD5452" w:rsidRDefault="00FD5452" w:rsidP="00C90CA8">
      <w:pPr>
        <w:rPr>
          <w:b/>
          <w:sz w:val="36"/>
          <w:szCs w:val="36"/>
        </w:rPr>
      </w:pPr>
    </w:p>
    <w:p w14:paraId="032E5C39" w14:textId="2494A730" w:rsidR="00FD5452" w:rsidRDefault="00FD5452" w:rsidP="00C90CA8">
      <w:pPr>
        <w:rPr>
          <w:b/>
          <w:sz w:val="36"/>
          <w:szCs w:val="36"/>
        </w:rPr>
      </w:pPr>
    </w:p>
    <w:p w14:paraId="75DEA3EB" w14:textId="79436A26" w:rsidR="00FD5452" w:rsidRDefault="00FD5452" w:rsidP="00C90CA8">
      <w:pPr>
        <w:rPr>
          <w:b/>
          <w:sz w:val="36"/>
          <w:szCs w:val="36"/>
        </w:rPr>
      </w:pPr>
    </w:p>
    <w:p w14:paraId="48DB7DD1" w14:textId="431777F9" w:rsidR="00FD5452" w:rsidRDefault="00FD5452" w:rsidP="00FD5452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 xml:space="preserve">Weather Fragment </w:t>
      </w:r>
      <w:r w:rsidRPr="00490DD5">
        <w:rPr>
          <w:b/>
          <w:sz w:val="36"/>
          <w:szCs w:val="36"/>
          <w:highlight w:val="cyan"/>
        </w:rPr>
        <w:t>Adapter</w:t>
      </w:r>
      <w:r w:rsidRPr="00490DD5">
        <w:rPr>
          <w:b/>
          <w:sz w:val="36"/>
          <w:szCs w:val="36"/>
          <w:highlight w:val="cyan"/>
        </w:rPr>
        <w:t xml:space="preserve"> Class Code:</w:t>
      </w:r>
    </w:p>
    <w:p w14:paraId="766262BF" w14:textId="77777777" w:rsidR="00FD5452" w:rsidRDefault="00FD5452" w:rsidP="00FD5452">
      <w:pPr>
        <w:rPr>
          <w:b/>
          <w:sz w:val="36"/>
          <w:szCs w:val="36"/>
        </w:rPr>
      </w:pPr>
    </w:p>
    <w:p w14:paraId="13538C0D" w14:textId="77777777" w:rsidR="00FD5452" w:rsidRDefault="00FD5452" w:rsidP="00FD5452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FragmentAssignment2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content.Contex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LayoutInflater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Group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Image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Text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onNull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recyclerview.widget.Recycler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com.bumptech.glide.Glid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com.example.lab_work_smd_section_bsse_6a.R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java.util.Lis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WeatherCardViewAdapter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r>
        <w:rPr>
          <w:color w:val="000000"/>
        </w:rPr>
        <w:t>RecyclerView.Adapter&lt;WeatherCardViewAdapter.My_WeatherCardViewAdapter&gt;{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Context </w:t>
      </w:r>
      <w:proofErr w:type="spellStart"/>
      <w:r>
        <w:rPr>
          <w:b/>
          <w:bCs/>
          <w:color w:val="660E7A"/>
        </w:rPr>
        <w:t>contex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>List&lt;</w:t>
      </w:r>
      <w:proofErr w:type="spellStart"/>
      <w:r>
        <w:rPr>
          <w:color w:val="000000"/>
        </w:rPr>
        <w:t>WeatherClassModel</w:t>
      </w:r>
      <w:proofErr w:type="spellEnd"/>
      <w:r>
        <w:rPr>
          <w:color w:val="000000"/>
        </w:rPr>
        <w:t xml:space="preserve">&gt; </w:t>
      </w:r>
      <w:proofErr w:type="spellStart"/>
      <w:r>
        <w:rPr>
          <w:b/>
          <w:bCs/>
          <w:color w:val="660E7A"/>
        </w:rPr>
        <w:t>modelLis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WeatherCardViewAdapter</w:t>
      </w:r>
      <w:proofErr w:type="spellEnd"/>
      <w:r>
        <w:rPr>
          <w:color w:val="000000"/>
        </w:rPr>
        <w:t>(Context context, List&lt;</w:t>
      </w:r>
      <w:proofErr w:type="spellStart"/>
      <w:r>
        <w:rPr>
          <w:color w:val="000000"/>
        </w:rPr>
        <w:t>WeatherClassModel</w:t>
      </w:r>
      <w:proofErr w:type="spellEnd"/>
      <w:r>
        <w:rPr>
          <w:color w:val="000000"/>
        </w:rPr>
        <w:t xml:space="preserve">&gt; </w:t>
      </w:r>
      <w:proofErr w:type="spellStart"/>
      <w:r>
        <w:rPr>
          <w:color w:val="000000"/>
        </w:rPr>
        <w:t>modelList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context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>= context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modelList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modelLis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NonNull</w:t>
      </w:r>
      <w:r>
        <w:rPr>
          <w:color w:val="808000"/>
        </w:rPr>
        <w:br/>
        <w:t xml:space="preserve">    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My_WeatherCardViewAdapt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nCreateViewHolder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ViewGroup</w:t>
      </w:r>
      <w:proofErr w:type="spellEnd"/>
      <w:r>
        <w:rPr>
          <w:color w:val="000000"/>
        </w:rPr>
        <w:t xml:space="preserve"> parent,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viewType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View </w:t>
      </w:r>
      <w:proofErr w:type="spellStart"/>
      <w:r>
        <w:rPr>
          <w:color w:val="000000"/>
        </w:rPr>
        <w:t>view</w:t>
      </w:r>
      <w:proofErr w:type="spellEnd"/>
      <w:r>
        <w:rPr>
          <w:color w:val="000000"/>
        </w:rPr>
        <w:t xml:space="preserve"> = LayoutInflater.</w:t>
      </w:r>
      <w:r>
        <w:rPr>
          <w:i/>
          <w:iCs/>
          <w:color w:val="000000"/>
        </w:rPr>
        <w:t>from</w:t>
      </w:r>
      <w:r>
        <w:rPr>
          <w:color w:val="000000"/>
        </w:rPr>
        <w:t>(parent.getContext()).inflate(R.layout.</w:t>
      </w:r>
      <w:r>
        <w:rPr>
          <w:b/>
          <w:bCs/>
          <w:i/>
          <w:iCs/>
          <w:color w:val="660E7A"/>
        </w:rPr>
        <w:t>myweathercardviewlayout</w:t>
      </w:r>
      <w:r>
        <w:rPr>
          <w:color w:val="000000"/>
        </w:rPr>
        <w:t>,parent,</w:t>
      </w:r>
      <w:r>
        <w:rPr>
          <w:b/>
          <w:bCs/>
          <w:color w:val="000080"/>
        </w:rPr>
        <w:t>false</w:t>
      </w:r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new </w:t>
      </w:r>
      <w:proofErr w:type="spellStart"/>
      <w:r>
        <w:rPr>
          <w:color w:val="000000"/>
        </w:rPr>
        <w:t>My_WeatherCardViewAdapter</w:t>
      </w:r>
      <w:proofErr w:type="spellEnd"/>
      <w:r>
        <w:rPr>
          <w:color w:val="000000"/>
        </w:rPr>
        <w:t>(view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onBindViewHolder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My_WeatherCardViewAdapter</w:t>
      </w:r>
      <w:proofErr w:type="spellEnd"/>
      <w:r>
        <w:rPr>
          <w:color w:val="000000"/>
        </w:rPr>
        <w:t xml:space="preserve"> holder,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position) {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WeatherClassMod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atherClassModel</w:t>
      </w:r>
      <w:proofErr w:type="spellEnd"/>
      <w:r>
        <w:rPr>
          <w:color w:val="000000"/>
        </w:rPr>
        <w:t xml:space="preserve"> = </w:t>
      </w:r>
      <w:proofErr w:type="spellStart"/>
      <w:r>
        <w:rPr>
          <w:b/>
          <w:bCs/>
          <w:color w:val="660E7A"/>
        </w:rPr>
        <w:t>modelList</w:t>
      </w:r>
      <w:r>
        <w:rPr>
          <w:color w:val="000000"/>
        </w:rPr>
        <w:t>.get</w:t>
      </w:r>
      <w:proofErr w:type="spellEnd"/>
      <w:r>
        <w:rPr>
          <w:color w:val="000000"/>
        </w:rPr>
        <w:t>(position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holder.</w:t>
      </w:r>
      <w:r>
        <w:rPr>
          <w:b/>
          <w:bCs/>
          <w:color w:val="660E7A"/>
        </w:rPr>
        <w:t>title</w:t>
      </w:r>
      <w:r>
        <w:rPr>
          <w:color w:val="000000"/>
        </w:rPr>
        <w:t>.setTex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weatherClassModel.getName</w:t>
      </w:r>
      <w:proofErr w:type="spellEnd"/>
      <w:r>
        <w:rPr>
          <w:color w:val="000000"/>
        </w:rPr>
        <w:t>());</w:t>
      </w:r>
      <w:r>
        <w:rPr>
          <w:color w:val="000000"/>
        </w:rPr>
        <w:br/>
        <w:t xml:space="preserve">        holder.</w:t>
      </w:r>
      <w:r>
        <w:rPr>
          <w:b/>
          <w:bCs/>
          <w:color w:val="660E7A"/>
        </w:rPr>
        <w:t>count</w:t>
      </w:r>
      <w:r>
        <w:rPr>
          <w:color w:val="000000"/>
        </w:rPr>
        <w:t>.setText(String.</w:t>
      </w:r>
      <w:r>
        <w:rPr>
          <w:i/>
          <w:iCs/>
          <w:color w:val="000000"/>
        </w:rPr>
        <w:t>valueOf</w:t>
      </w:r>
      <w:r>
        <w:rPr>
          <w:color w:val="000000"/>
        </w:rPr>
        <w:t>(weatherClassModel.getTemperature()));</w:t>
      </w:r>
      <w:r>
        <w:rPr>
          <w:color w:val="000000"/>
        </w:rPr>
        <w:br/>
        <w:t xml:space="preserve">        Glide.</w:t>
      </w:r>
      <w:r>
        <w:rPr>
          <w:i/>
          <w:iCs/>
          <w:color w:val="000000"/>
        </w:rPr>
        <w:t>with</w:t>
      </w:r>
      <w:r>
        <w:rPr>
          <w:color w:val="000000"/>
        </w:rPr>
        <w:t>(</w:t>
      </w:r>
      <w:r>
        <w:rPr>
          <w:b/>
          <w:bCs/>
          <w:color w:val="660E7A"/>
        </w:rPr>
        <w:t>context</w:t>
      </w:r>
      <w:r>
        <w:rPr>
          <w:color w:val="000000"/>
        </w:rPr>
        <w:t>).load(weatherClassModel.getThumbnails()).into(holder.</w:t>
      </w:r>
      <w:r>
        <w:rPr>
          <w:b/>
          <w:bCs/>
          <w:color w:val="660E7A"/>
        </w:rPr>
        <w:t>thumbnail</w:t>
      </w:r>
      <w:r>
        <w:rPr>
          <w:color w:val="000000"/>
        </w:rPr>
        <w:t>)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lastRenderedPageBreak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proofErr w:type="spellStart"/>
      <w:r>
        <w:rPr>
          <w:color w:val="000000"/>
        </w:rPr>
        <w:t>getItemCount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b/>
          <w:bCs/>
          <w:color w:val="660E7A"/>
        </w:rPr>
        <w:t>modelList</w:t>
      </w:r>
      <w:r>
        <w:rPr>
          <w:color w:val="000000"/>
        </w:rPr>
        <w:t>.size</w:t>
      </w:r>
      <w:proofErr w:type="spellEnd"/>
      <w:r>
        <w:rPr>
          <w:color w:val="000000"/>
        </w:rPr>
        <w:t>(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My_WeatherCardViewAdapter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proofErr w:type="spellStart"/>
      <w:r>
        <w:rPr>
          <w:color w:val="000000"/>
        </w:rPr>
        <w:t>RecyclerView.ViewHolder</w:t>
      </w:r>
      <w:proofErr w:type="spellEnd"/>
      <w:r>
        <w:rPr>
          <w:color w:val="000000"/>
        </w:rPr>
        <w:t xml:space="preserve"> {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TextView</w:t>
      </w:r>
      <w:proofErr w:type="spellEnd"/>
      <w:r>
        <w:rPr>
          <w:color w:val="000000"/>
        </w:rPr>
        <w:t xml:space="preserve"> </w:t>
      </w:r>
      <w:proofErr w:type="spellStart"/>
      <w:r>
        <w:rPr>
          <w:b/>
          <w:bCs/>
          <w:color w:val="660E7A"/>
        </w:rPr>
        <w:t>title</w:t>
      </w:r>
      <w:r>
        <w:rPr>
          <w:color w:val="000000"/>
        </w:rPr>
        <w:t>,</w:t>
      </w:r>
      <w:r>
        <w:rPr>
          <w:b/>
          <w:bCs/>
          <w:color w:val="660E7A"/>
        </w:rPr>
        <w:t>coun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ImageView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660E7A"/>
        </w:rPr>
        <w:t>thumbnail</w:t>
      </w:r>
      <w:r>
        <w:rPr>
          <w:color w:val="000000"/>
        </w:rPr>
        <w:t>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My_WeatherCardViewAdapter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r>
        <w:rPr>
          <w:color w:val="000000"/>
        </w:rPr>
        <w:t xml:space="preserve">View </w:t>
      </w:r>
      <w:proofErr w:type="spellStart"/>
      <w:r>
        <w:rPr>
          <w:color w:val="000000"/>
        </w:rPr>
        <w:t>itemView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    </w:t>
      </w:r>
      <w:r>
        <w:rPr>
          <w:b/>
          <w:bCs/>
          <w:color w:val="000080"/>
        </w:rPr>
        <w:t>super</w:t>
      </w:r>
      <w:r>
        <w:rPr>
          <w:color w:val="000000"/>
        </w:rPr>
        <w:t>(</w:t>
      </w:r>
      <w:proofErr w:type="spellStart"/>
      <w:r>
        <w:rPr>
          <w:color w:val="000000"/>
        </w:rPr>
        <w:t>itemView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    </w:t>
      </w:r>
      <w:r>
        <w:rPr>
          <w:b/>
          <w:bCs/>
          <w:color w:val="660E7A"/>
        </w:rPr>
        <w:t xml:space="preserve">title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itemView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weatherlocation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    </w:t>
      </w:r>
      <w:r>
        <w:rPr>
          <w:b/>
          <w:bCs/>
          <w:color w:val="660E7A"/>
        </w:rPr>
        <w:t xml:space="preserve">count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itemView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weathertemperatur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    </w:t>
      </w:r>
      <w:r>
        <w:rPr>
          <w:b/>
          <w:bCs/>
          <w:color w:val="660E7A"/>
        </w:rPr>
        <w:t xml:space="preserve">thumbnail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itemView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weatherlogo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}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>}</w:t>
      </w:r>
    </w:p>
    <w:p w14:paraId="2A4C36B5" w14:textId="14CC82E3" w:rsidR="00FD5452" w:rsidRDefault="00FD5452" w:rsidP="00C90CA8">
      <w:pPr>
        <w:rPr>
          <w:b/>
          <w:sz w:val="36"/>
          <w:szCs w:val="36"/>
        </w:rPr>
      </w:pPr>
    </w:p>
    <w:p w14:paraId="04C5F5D7" w14:textId="30674DC5" w:rsidR="00B03A66" w:rsidRDefault="00B03A66" w:rsidP="00C90CA8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>Weather Fragment Code:</w:t>
      </w:r>
    </w:p>
    <w:p w14:paraId="061F3A70" w14:textId="7711932E" w:rsidR="00B03A66" w:rsidRDefault="00B03A66" w:rsidP="00C90CA8">
      <w:pPr>
        <w:rPr>
          <w:b/>
          <w:sz w:val="36"/>
          <w:szCs w:val="36"/>
        </w:rPr>
      </w:pPr>
    </w:p>
    <w:p w14:paraId="4C6128F9" w14:textId="77777777" w:rsidR="00B03A66" w:rsidRDefault="00B03A66" w:rsidP="00B03A66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FragmentAssignment2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os.Bund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LayoutInflater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Group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onNull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ullab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fragment.app.Fragmen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com.example.lab_work_smd_section_bsse_6a.R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WeatherFragment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r>
        <w:rPr>
          <w:color w:val="000000"/>
        </w:rPr>
        <w:t>Fragment {</w:t>
      </w:r>
      <w:r>
        <w:rPr>
          <w:color w:val="000000"/>
        </w:rPr>
        <w:br/>
        <w:t xml:space="preserve">    </w:t>
      </w:r>
      <w:r>
        <w:rPr>
          <w:color w:val="808000"/>
        </w:rPr>
        <w:t>@Nullable</w:t>
      </w:r>
      <w:r>
        <w:rPr>
          <w:color w:val="808000"/>
        </w:rPr>
        <w:br/>
        <w:t xml:space="preserve">    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View </w:t>
      </w:r>
      <w:proofErr w:type="spellStart"/>
      <w:r>
        <w:rPr>
          <w:color w:val="000000"/>
        </w:rPr>
        <w:t>onCreateView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LayoutInflater</w:t>
      </w:r>
      <w:proofErr w:type="spellEnd"/>
      <w:r>
        <w:rPr>
          <w:color w:val="000000"/>
        </w:rPr>
        <w:t xml:space="preserve"> inflater, </w:t>
      </w:r>
      <w:r>
        <w:rPr>
          <w:color w:val="808000"/>
        </w:rPr>
        <w:t xml:space="preserve">@Nullable </w:t>
      </w:r>
      <w:proofErr w:type="spellStart"/>
      <w:r>
        <w:rPr>
          <w:color w:val="000000"/>
        </w:rPr>
        <w:t>ViewGroup</w:t>
      </w:r>
      <w:proofErr w:type="spellEnd"/>
      <w:r>
        <w:rPr>
          <w:color w:val="000000"/>
        </w:rPr>
        <w:t xml:space="preserve"> container, </w:t>
      </w:r>
      <w:r>
        <w:rPr>
          <w:color w:val="808000"/>
        </w:rPr>
        <w:t xml:space="preserve">@Nullable </w:t>
      </w:r>
      <w:r>
        <w:rPr>
          <w:color w:val="000000"/>
        </w:rPr>
        <w:t xml:space="preserve">Bundle </w:t>
      </w:r>
      <w:proofErr w:type="spellStart"/>
      <w:r>
        <w:rPr>
          <w:color w:val="000000"/>
        </w:rPr>
        <w:t>savedInstanceState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color w:val="000000"/>
        </w:rPr>
        <w:t>inflater.inflate(R.layout.</w:t>
      </w:r>
      <w:r>
        <w:rPr>
          <w:b/>
          <w:bCs/>
          <w:i/>
          <w:iCs/>
          <w:color w:val="660E7A"/>
        </w:rPr>
        <w:t>weatherfragmentlayout</w:t>
      </w:r>
      <w:r>
        <w:rPr>
          <w:color w:val="000000"/>
        </w:rPr>
        <w:t>,container,</w:t>
      </w:r>
      <w:r>
        <w:rPr>
          <w:b/>
          <w:bCs/>
          <w:color w:val="000080"/>
        </w:rPr>
        <w:t>false</w:t>
      </w:r>
      <w:r>
        <w:rPr>
          <w:color w:val="000000"/>
        </w:rPr>
        <w:t>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78484A43" w14:textId="1FA98210" w:rsidR="00B03A66" w:rsidRDefault="00B03A66" w:rsidP="00C90CA8">
      <w:pPr>
        <w:rPr>
          <w:b/>
          <w:sz w:val="36"/>
          <w:szCs w:val="36"/>
        </w:rPr>
      </w:pPr>
    </w:p>
    <w:p w14:paraId="44EF590C" w14:textId="2D3809A0" w:rsidR="00B03A66" w:rsidRDefault="00B03A66" w:rsidP="00C90CA8">
      <w:pPr>
        <w:rPr>
          <w:b/>
          <w:sz w:val="36"/>
          <w:szCs w:val="36"/>
        </w:rPr>
      </w:pPr>
    </w:p>
    <w:p w14:paraId="59D5FC44" w14:textId="013B9EF0" w:rsidR="00B03A66" w:rsidRDefault="00B03A66" w:rsidP="00C90CA8">
      <w:pPr>
        <w:rPr>
          <w:b/>
          <w:sz w:val="36"/>
          <w:szCs w:val="36"/>
        </w:rPr>
      </w:pPr>
    </w:p>
    <w:p w14:paraId="25B5A6F2" w14:textId="2128C830" w:rsidR="00B03A66" w:rsidRDefault="00B03A66" w:rsidP="00B03A66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>Home</w:t>
      </w:r>
      <w:r w:rsidRPr="00490DD5">
        <w:rPr>
          <w:b/>
          <w:sz w:val="36"/>
          <w:szCs w:val="36"/>
          <w:highlight w:val="cyan"/>
        </w:rPr>
        <w:t xml:space="preserve"> Fragment Layout XML Code:</w:t>
      </w:r>
    </w:p>
    <w:p w14:paraId="5554C198" w14:textId="77777777" w:rsidR="00B03A66" w:rsidRDefault="00B03A66" w:rsidP="00B03A66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AF1B8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6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home_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49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5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my_name_m_abdullah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49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 xml:space="preserve">="@+id/imageView2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my_roll_19f_09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 xml:space="preserve">="@+id/textView18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6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23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textView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aa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notodo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57517EB9" w14:textId="77777777" w:rsidR="00B03A66" w:rsidRDefault="00B03A66" w:rsidP="00B03A66">
      <w:pPr>
        <w:rPr>
          <w:b/>
          <w:sz w:val="36"/>
          <w:szCs w:val="36"/>
        </w:rPr>
      </w:pPr>
    </w:p>
    <w:p w14:paraId="0DFC696F" w14:textId="041A9998" w:rsidR="00B03A66" w:rsidRDefault="00B03A66" w:rsidP="00B03A66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 xml:space="preserve">Home Fragment Layout XML </w:t>
      </w:r>
      <w:r w:rsidRPr="00490DD5">
        <w:rPr>
          <w:b/>
          <w:sz w:val="36"/>
          <w:szCs w:val="36"/>
          <w:highlight w:val="cyan"/>
        </w:rPr>
        <w:t>Design</w:t>
      </w:r>
      <w:r w:rsidRPr="00490DD5">
        <w:rPr>
          <w:b/>
          <w:sz w:val="36"/>
          <w:szCs w:val="36"/>
          <w:highlight w:val="cyan"/>
        </w:rPr>
        <w:t>:</w:t>
      </w:r>
    </w:p>
    <w:p w14:paraId="674D15AE" w14:textId="6B565B51" w:rsidR="00B03A66" w:rsidRDefault="00B03A66" w:rsidP="00C90CA8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0A5413DB" wp14:editId="109AE3FB">
            <wp:extent cx="3648075" cy="6027420"/>
            <wp:effectExtent l="0" t="0" r="9525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602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A3240" w14:textId="4249A198" w:rsidR="00B03A66" w:rsidRDefault="00B03A66" w:rsidP="00C90CA8">
      <w:pPr>
        <w:rPr>
          <w:b/>
          <w:sz w:val="36"/>
          <w:szCs w:val="36"/>
        </w:rPr>
      </w:pPr>
    </w:p>
    <w:p w14:paraId="1DC90C61" w14:textId="77777777" w:rsidR="00B03A66" w:rsidRDefault="00B03A66" w:rsidP="00C90CA8">
      <w:pPr>
        <w:rPr>
          <w:b/>
          <w:sz w:val="36"/>
          <w:szCs w:val="36"/>
        </w:rPr>
      </w:pPr>
    </w:p>
    <w:p w14:paraId="77632361" w14:textId="61ABF9F2" w:rsidR="00B03A66" w:rsidRDefault="00B03A66" w:rsidP="00B03A66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>Empty</w:t>
      </w:r>
      <w:r w:rsidRPr="00490DD5">
        <w:rPr>
          <w:b/>
          <w:sz w:val="36"/>
          <w:szCs w:val="36"/>
          <w:highlight w:val="cyan"/>
        </w:rPr>
        <w:t xml:space="preserve"> Fragment Layout XML Code:</w:t>
      </w:r>
    </w:p>
    <w:p w14:paraId="1DA0A88F" w14:textId="77777777" w:rsidR="00B03A66" w:rsidRDefault="00B03A66" w:rsidP="00B03A66">
      <w:pPr>
        <w:rPr>
          <w:b/>
          <w:sz w:val="36"/>
          <w:szCs w:val="36"/>
        </w:rPr>
      </w:pPr>
    </w:p>
    <w:p w14:paraId="30004292" w14:textId="77777777" w:rsidR="00B03A66" w:rsidRDefault="00B03A66" w:rsidP="00B03A66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AF1B8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2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1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empty_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49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2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8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bonjour_i_m_empty_fragm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 xml:space="preserve">="@+id/textView20" </w:t>
      </w:r>
      <w:r>
        <w:rPr>
          <w:color w:val="000000"/>
        </w:rPr>
        <w:t>/&gt;</w:t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4F6BD8A5" w14:textId="44EC95A4" w:rsidR="00B03A66" w:rsidRDefault="00B03A66" w:rsidP="00C90CA8">
      <w:pPr>
        <w:rPr>
          <w:b/>
          <w:sz w:val="36"/>
          <w:szCs w:val="36"/>
        </w:rPr>
      </w:pPr>
    </w:p>
    <w:p w14:paraId="43359B74" w14:textId="7A999A09" w:rsidR="00B03A66" w:rsidRDefault="00B03A66" w:rsidP="00C90CA8">
      <w:pPr>
        <w:rPr>
          <w:b/>
          <w:sz w:val="36"/>
          <w:szCs w:val="36"/>
        </w:rPr>
      </w:pPr>
    </w:p>
    <w:p w14:paraId="71B756DC" w14:textId="218C1F0C" w:rsidR="00B03A66" w:rsidRDefault="00B03A66" w:rsidP="00C90CA8">
      <w:pPr>
        <w:rPr>
          <w:b/>
          <w:sz w:val="36"/>
          <w:szCs w:val="36"/>
        </w:rPr>
      </w:pPr>
    </w:p>
    <w:p w14:paraId="178FE335" w14:textId="060C258D" w:rsidR="00B03A66" w:rsidRDefault="00B03A66" w:rsidP="00C90CA8">
      <w:pPr>
        <w:rPr>
          <w:b/>
          <w:sz w:val="36"/>
          <w:szCs w:val="36"/>
        </w:rPr>
      </w:pPr>
    </w:p>
    <w:p w14:paraId="1B0935AB" w14:textId="4B5C9160" w:rsidR="00B03A66" w:rsidRDefault="00B03A66" w:rsidP="00C90CA8">
      <w:pPr>
        <w:rPr>
          <w:b/>
          <w:sz w:val="36"/>
          <w:szCs w:val="36"/>
        </w:rPr>
      </w:pPr>
    </w:p>
    <w:p w14:paraId="308D64B5" w14:textId="61B7ECAD" w:rsidR="00B03A66" w:rsidRDefault="00B03A66" w:rsidP="00B03A66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 xml:space="preserve">Empty Fragment Layout XML </w:t>
      </w:r>
      <w:r w:rsidRPr="00490DD5">
        <w:rPr>
          <w:b/>
          <w:sz w:val="36"/>
          <w:szCs w:val="36"/>
          <w:highlight w:val="cyan"/>
        </w:rPr>
        <w:t>Design</w:t>
      </w:r>
      <w:r w:rsidRPr="00490DD5">
        <w:rPr>
          <w:b/>
          <w:sz w:val="36"/>
          <w:szCs w:val="36"/>
          <w:highlight w:val="cyan"/>
        </w:rPr>
        <w:t>:</w:t>
      </w:r>
    </w:p>
    <w:p w14:paraId="67FF998A" w14:textId="53B2242A" w:rsidR="00B03A66" w:rsidRDefault="00B03A66" w:rsidP="00B03A66">
      <w:pPr>
        <w:rPr>
          <w:b/>
          <w:sz w:val="36"/>
          <w:szCs w:val="36"/>
        </w:rPr>
      </w:pPr>
    </w:p>
    <w:p w14:paraId="742241B6" w14:textId="5B66EA77" w:rsidR="00B03A66" w:rsidRDefault="00B03A66" w:rsidP="00B03A66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253EC00E" wp14:editId="735A958D">
            <wp:extent cx="3648075" cy="6381750"/>
            <wp:effectExtent l="0" t="0" r="952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DC7DA" w14:textId="5B28A9E5" w:rsidR="00490DD5" w:rsidRDefault="00490DD5" w:rsidP="00B03A66">
      <w:pPr>
        <w:rPr>
          <w:b/>
          <w:sz w:val="36"/>
          <w:szCs w:val="36"/>
        </w:rPr>
      </w:pPr>
    </w:p>
    <w:p w14:paraId="420A9CC5" w14:textId="2C2CFE98" w:rsidR="00490DD5" w:rsidRDefault="00490DD5" w:rsidP="00B03A66">
      <w:pPr>
        <w:rPr>
          <w:b/>
          <w:sz w:val="36"/>
          <w:szCs w:val="36"/>
        </w:rPr>
      </w:pPr>
    </w:p>
    <w:p w14:paraId="552FDC91" w14:textId="527430DC" w:rsidR="00490DD5" w:rsidRDefault="00490DD5" w:rsidP="00B03A66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lastRenderedPageBreak/>
        <w:t>Home Fragment Code:</w:t>
      </w:r>
    </w:p>
    <w:p w14:paraId="1D854F98" w14:textId="77777777" w:rsidR="00490DD5" w:rsidRDefault="00490DD5" w:rsidP="00490DD5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FragmentAssignment2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os.Bund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LayoutInflater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Group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onNull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ullab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fragment.app.Fragmen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com.example.lab_work_smd_section_bsse_6a.R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HomeFragment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r>
        <w:rPr>
          <w:color w:val="000000"/>
        </w:rPr>
        <w:t>Fragment {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Nullable</w:t>
      </w:r>
      <w:r>
        <w:rPr>
          <w:color w:val="808000"/>
        </w:rPr>
        <w:br/>
        <w:t xml:space="preserve">    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View </w:t>
      </w:r>
      <w:proofErr w:type="spellStart"/>
      <w:r>
        <w:rPr>
          <w:color w:val="000000"/>
        </w:rPr>
        <w:t>onCreateView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LayoutInflater</w:t>
      </w:r>
      <w:proofErr w:type="spellEnd"/>
      <w:r>
        <w:rPr>
          <w:color w:val="000000"/>
        </w:rPr>
        <w:t xml:space="preserve"> inflater, </w:t>
      </w:r>
      <w:r>
        <w:rPr>
          <w:color w:val="808000"/>
        </w:rPr>
        <w:t xml:space="preserve">@Nullable </w:t>
      </w:r>
      <w:proofErr w:type="spellStart"/>
      <w:r>
        <w:rPr>
          <w:color w:val="000000"/>
        </w:rPr>
        <w:t>ViewGroup</w:t>
      </w:r>
      <w:proofErr w:type="spellEnd"/>
      <w:r>
        <w:rPr>
          <w:color w:val="000000"/>
        </w:rPr>
        <w:t xml:space="preserve"> container, </w:t>
      </w:r>
      <w:r>
        <w:rPr>
          <w:color w:val="808000"/>
        </w:rPr>
        <w:t xml:space="preserve">@Nullable </w:t>
      </w:r>
      <w:r>
        <w:rPr>
          <w:color w:val="000000"/>
        </w:rPr>
        <w:t xml:space="preserve">Bundle </w:t>
      </w:r>
      <w:proofErr w:type="spellStart"/>
      <w:r>
        <w:rPr>
          <w:color w:val="000000"/>
        </w:rPr>
        <w:t>savedInstanceState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inflater.inflat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layout.</w:t>
      </w:r>
      <w:r>
        <w:rPr>
          <w:b/>
          <w:bCs/>
          <w:i/>
          <w:iCs/>
          <w:color w:val="660E7A"/>
        </w:rPr>
        <w:t>homefragmentlayout</w:t>
      </w:r>
      <w:r>
        <w:rPr>
          <w:color w:val="000000"/>
        </w:rPr>
        <w:t>,container,</w:t>
      </w:r>
      <w:r>
        <w:rPr>
          <w:b/>
          <w:bCs/>
          <w:color w:val="000080"/>
        </w:rPr>
        <w:t>fals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497EAA68" w14:textId="77777777" w:rsidR="00490DD5" w:rsidRDefault="00490DD5" w:rsidP="00B03A66">
      <w:pPr>
        <w:rPr>
          <w:b/>
          <w:sz w:val="36"/>
          <w:szCs w:val="36"/>
        </w:rPr>
      </w:pPr>
    </w:p>
    <w:p w14:paraId="42210370" w14:textId="2736BF4C" w:rsidR="00490DD5" w:rsidRDefault="00490DD5" w:rsidP="00B03A66">
      <w:pPr>
        <w:rPr>
          <w:b/>
          <w:sz w:val="36"/>
          <w:szCs w:val="36"/>
        </w:rPr>
      </w:pPr>
      <w:r w:rsidRPr="00490DD5">
        <w:rPr>
          <w:b/>
          <w:sz w:val="36"/>
          <w:szCs w:val="36"/>
          <w:highlight w:val="cyan"/>
        </w:rPr>
        <w:t>Empty Fragment Code:</w:t>
      </w:r>
    </w:p>
    <w:p w14:paraId="45C05EA4" w14:textId="77777777" w:rsidR="00490DD5" w:rsidRDefault="00490DD5" w:rsidP="00490DD5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FragmentAssignment2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os.Bund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LayoutInflater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Group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onNull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ullab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fragment.app.Fragmen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com.example.lab_work_smd_section_bsse_6a.R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EmptyFragment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r>
        <w:rPr>
          <w:color w:val="000000"/>
        </w:rPr>
        <w:t>Fragment {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Nullable</w:t>
      </w:r>
      <w:r>
        <w:rPr>
          <w:color w:val="808000"/>
        </w:rPr>
        <w:br/>
        <w:t xml:space="preserve">    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View </w:t>
      </w:r>
      <w:proofErr w:type="spellStart"/>
      <w:r>
        <w:rPr>
          <w:color w:val="000000"/>
        </w:rPr>
        <w:t>onCreateView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LayoutInflater</w:t>
      </w:r>
      <w:proofErr w:type="spellEnd"/>
      <w:r>
        <w:rPr>
          <w:color w:val="000000"/>
        </w:rPr>
        <w:t xml:space="preserve"> inflater, </w:t>
      </w:r>
      <w:r>
        <w:rPr>
          <w:color w:val="808000"/>
        </w:rPr>
        <w:t xml:space="preserve">@Nullable </w:t>
      </w:r>
      <w:proofErr w:type="spellStart"/>
      <w:r>
        <w:rPr>
          <w:color w:val="000000"/>
        </w:rPr>
        <w:t>ViewGroup</w:t>
      </w:r>
      <w:proofErr w:type="spellEnd"/>
      <w:r>
        <w:rPr>
          <w:color w:val="000000"/>
        </w:rPr>
        <w:t xml:space="preserve"> container, </w:t>
      </w:r>
      <w:r>
        <w:rPr>
          <w:color w:val="808000"/>
        </w:rPr>
        <w:t xml:space="preserve">@Nullable </w:t>
      </w:r>
      <w:r>
        <w:rPr>
          <w:color w:val="000000"/>
        </w:rPr>
        <w:t xml:space="preserve">Bundle </w:t>
      </w:r>
      <w:proofErr w:type="spellStart"/>
      <w:r>
        <w:rPr>
          <w:color w:val="000000"/>
        </w:rPr>
        <w:t>savedInstanceState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inflater.inflat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layout.</w:t>
      </w:r>
      <w:r>
        <w:rPr>
          <w:b/>
          <w:bCs/>
          <w:i/>
          <w:iCs/>
          <w:color w:val="660E7A"/>
        </w:rPr>
        <w:t>emptyfragmentlayout</w:t>
      </w:r>
      <w:r>
        <w:rPr>
          <w:color w:val="000000"/>
        </w:rPr>
        <w:t>,container,</w:t>
      </w:r>
      <w:r>
        <w:rPr>
          <w:b/>
          <w:bCs/>
          <w:color w:val="000080"/>
        </w:rPr>
        <w:t>fals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7A558446" w14:textId="77777777" w:rsidR="00490DD5" w:rsidRDefault="00490DD5" w:rsidP="00B03A66">
      <w:pPr>
        <w:rPr>
          <w:b/>
          <w:sz w:val="36"/>
          <w:szCs w:val="36"/>
        </w:rPr>
      </w:pPr>
    </w:p>
    <w:p w14:paraId="3941E8D1" w14:textId="77777777" w:rsidR="00B03A66" w:rsidRPr="00C90CA8" w:rsidRDefault="00B03A66" w:rsidP="00C90CA8">
      <w:pPr>
        <w:rPr>
          <w:b/>
          <w:sz w:val="36"/>
          <w:szCs w:val="36"/>
        </w:rPr>
      </w:pPr>
    </w:p>
    <w:sectPr w:rsidR="00B03A66" w:rsidRPr="00C90CA8" w:rsidSect="00FE732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E2EBA" w14:textId="77777777" w:rsidR="002B4BD1" w:rsidRDefault="002B4BD1" w:rsidP="00FE7321">
      <w:pPr>
        <w:spacing w:after="0" w:line="240" w:lineRule="auto"/>
      </w:pPr>
      <w:r>
        <w:separator/>
      </w:r>
    </w:p>
  </w:endnote>
  <w:endnote w:type="continuationSeparator" w:id="0">
    <w:p w14:paraId="476F6461" w14:textId="77777777" w:rsidR="002B4BD1" w:rsidRDefault="002B4BD1" w:rsidP="00FE73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715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7210AB" w14:textId="47E95EC2" w:rsidR="00FE7321" w:rsidRDefault="00FE73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E3C97C" w14:textId="77777777" w:rsidR="00FE7321" w:rsidRDefault="00FE73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205E2" w14:textId="77777777" w:rsidR="002B4BD1" w:rsidRDefault="002B4BD1" w:rsidP="00FE7321">
      <w:pPr>
        <w:spacing w:after="0" w:line="240" w:lineRule="auto"/>
      </w:pPr>
      <w:r>
        <w:separator/>
      </w:r>
    </w:p>
  </w:footnote>
  <w:footnote w:type="continuationSeparator" w:id="0">
    <w:p w14:paraId="029983D4" w14:textId="77777777" w:rsidR="002B4BD1" w:rsidRDefault="002B4BD1" w:rsidP="00FE73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9A57E" w14:textId="76896CC5" w:rsidR="00FE7321" w:rsidRDefault="00FE7321">
    <w:pPr>
      <w:pStyle w:val="Header"/>
    </w:pPr>
    <w:r w:rsidRPr="00FE7321">
      <w:rPr>
        <w:b/>
        <w:sz w:val="24"/>
        <w:szCs w:val="24"/>
      </w:rPr>
      <w:t>19F-0916</w:t>
    </w:r>
    <w:r>
      <w:ptab w:relativeTo="margin" w:alignment="center" w:leader="none"/>
    </w:r>
    <w:r w:rsidRPr="00FE7321">
      <w:rPr>
        <w:b/>
        <w:sz w:val="28"/>
        <w:szCs w:val="28"/>
      </w:rPr>
      <w:t>SMD Assignment 6</w:t>
    </w:r>
    <w:r>
      <w:ptab w:relativeTo="margin" w:alignment="right" w:leader="none"/>
    </w:r>
    <w:r w:rsidRPr="00FE7321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jQ2NzQ1Nzc3NTdT0lEKTi0uzszPAykwrAUAcLtkQSwAAAA="/>
  </w:docVars>
  <w:rsids>
    <w:rsidRoot w:val="00FE7321"/>
    <w:rsid w:val="002B4BD1"/>
    <w:rsid w:val="00450BBE"/>
    <w:rsid w:val="00490DD5"/>
    <w:rsid w:val="00B03A66"/>
    <w:rsid w:val="00C90CA8"/>
    <w:rsid w:val="00FD5452"/>
    <w:rsid w:val="00FE14DD"/>
    <w:rsid w:val="00FE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91961"/>
  <w15:chartTrackingRefBased/>
  <w15:docId w15:val="{BD8831A7-C050-4F0B-9289-3ECE2DA1F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A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321"/>
  </w:style>
  <w:style w:type="paragraph" w:styleId="Footer">
    <w:name w:val="footer"/>
    <w:basedOn w:val="Normal"/>
    <w:link w:val="FooterChar"/>
    <w:uiPriority w:val="99"/>
    <w:unhideWhenUsed/>
    <w:rsid w:val="00FE73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321"/>
  </w:style>
  <w:style w:type="paragraph" w:styleId="NoSpacing">
    <w:name w:val="No Spacing"/>
    <w:link w:val="NoSpacingChar"/>
    <w:uiPriority w:val="1"/>
    <w:qFormat/>
    <w:rsid w:val="00FE732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E7321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0C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0C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9</Pages>
  <Words>3023</Words>
  <Characters>17234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for Mobile Devices</vt:lpstr>
    </vt:vector>
  </TitlesOfParts>
  <Company/>
  <LinksUpToDate>false</LinksUpToDate>
  <CharactersWithSpaces>20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for Mobile Devices</dc:title>
  <dc:subject>Assignment 6 Fragment task 2</dc:subject>
  <dc:creator>Muhammad Abdullah</dc:creator>
  <cp:keywords/>
  <dc:description/>
  <cp:lastModifiedBy>Muhammad Abdullah</cp:lastModifiedBy>
  <cp:revision>2</cp:revision>
  <dcterms:created xsi:type="dcterms:W3CDTF">2022-05-06T17:22:00Z</dcterms:created>
  <dcterms:modified xsi:type="dcterms:W3CDTF">2022-05-06T17:40:00Z</dcterms:modified>
</cp:coreProperties>
</file>